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6EF8" w:rsidRDefault="00E0183D">
      <w:pPr>
        <w:pStyle w:val="a4"/>
      </w:pPr>
      <w:bookmarkStart w:id="0" w:name="_GoBack"/>
      <w:bookmarkEnd w:id="0"/>
      <w:r>
        <w:t>Отчёт по лабораторной работе №6</w:t>
      </w:r>
    </w:p>
    <w:p w:rsidR="00316EF8" w:rsidRDefault="00E0183D">
      <w:pPr>
        <w:pStyle w:val="a5"/>
      </w:pPr>
      <w:r>
        <w:t>Операционные системы</w:t>
      </w:r>
    </w:p>
    <w:p w:rsidR="00316EF8" w:rsidRDefault="00E0183D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66436862"/>
        <w:docPartObj>
          <w:docPartGallery w:val="Table of Contents"/>
          <w:docPartUnique/>
        </w:docPartObj>
      </w:sdtPr>
      <w:sdtEndPr/>
      <w:sdtContent>
        <w:p w:rsidR="00316EF8" w:rsidRDefault="00E0183D">
          <w:pPr>
            <w:pStyle w:val="ae"/>
          </w:pPr>
          <w:r>
            <w:t>Содержание</w:t>
          </w:r>
        </w:p>
        <w:p w:rsidR="00E038B9" w:rsidRDefault="00E0183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038B9">
            <w:fldChar w:fldCharType="separate"/>
          </w:r>
          <w:hyperlink w:anchor="_Toc102846268" w:history="1">
            <w:r w:rsidR="00E038B9" w:rsidRPr="00B314A9">
              <w:rPr>
                <w:rStyle w:val="ad"/>
                <w:noProof/>
              </w:rPr>
              <w:t>Цель работы</w:t>
            </w:r>
            <w:r w:rsidR="00E038B9">
              <w:rPr>
                <w:noProof/>
                <w:webHidden/>
              </w:rPr>
              <w:tab/>
            </w:r>
            <w:r w:rsidR="00E038B9">
              <w:rPr>
                <w:noProof/>
                <w:webHidden/>
              </w:rPr>
              <w:fldChar w:fldCharType="begin"/>
            </w:r>
            <w:r w:rsidR="00E038B9">
              <w:rPr>
                <w:noProof/>
                <w:webHidden/>
              </w:rPr>
              <w:instrText xml:space="preserve"> PAGEREF _Toc102846268 \h </w:instrText>
            </w:r>
            <w:r w:rsidR="00E038B9">
              <w:rPr>
                <w:noProof/>
                <w:webHidden/>
              </w:rPr>
            </w:r>
            <w:r w:rsidR="00E038B9">
              <w:rPr>
                <w:noProof/>
                <w:webHidden/>
              </w:rPr>
              <w:fldChar w:fldCharType="separate"/>
            </w:r>
            <w:r w:rsidR="00E038B9">
              <w:rPr>
                <w:noProof/>
                <w:webHidden/>
              </w:rPr>
              <w:t>1</w:t>
            </w:r>
            <w:r w:rsidR="00E038B9">
              <w:rPr>
                <w:noProof/>
                <w:webHidden/>
              </w:rPr>
              <w:fldChar w:fldCharType="end"/>
            </w:r>
          </w:hyperlink>
        </w:p>
        <w:p w:rsidR="00E038B9" w:rsidRDefault="00E038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6269" w:history="1">
            <w:r w:rsidRPr="00B314A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8B9" w:rsidRDefault="00E038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6270" w:history="1">
            <w:r w:rsidRPr="00B314A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8B9" w:rsidRDefault="00E038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6271" w:history="1">
            <w:r w:rsidRPr="00B314A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38B9" w:rsidRDefault="00E038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6272" w:history="1">
            <w:r w:rsidRPr="00B314A9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6EF8" w:rsidRDefault="00E0183D">
          <w:r>
            <w:fldChar w:fldCharType="end"/>
          </w:r>
        </w:p>
      </w:sdtContent>
    </w:sdt>
    <w:p w:rsidR="00316EF8" w:rsidRDefault="00E0183D">
      <w:pPr>
        <w:pStyle w:val="1"/>
      </w:pPr>
      <w:bookmarkStart w:id="1" w:name="цель-работы"/>
      <w:bookmarkStart w:id="2" w:name="_Toc102846268"/>
      <w:r>
        <w:t>Цель работы</w:t>
      </w:r>
      <w:bookmarkEnd w:id="2"/>
    </w:p>
    <w:p w:rsidR="00316EF8" w:rsidRDefault="00E0183D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316EF8" w:rsidRDefault="00E0183D">
      <w:pPr>
        <w:pStyle w:val="1"/>
      </w:pPr>
      <w:bookmarkStart w:id="3" w:name="задание"/>
      <w:bookmarkStart w:id="4" w:name="_Toc102846269"/>
      <w:bookmarkEnd w:id="1"/>
      <w:r>
        <w:t>Задание</w:t>
      </w:r>
      <w:bookmarkEnd w:id="4"/>
    </w:p>
    <w:p w:rsidR="00316EF8" w:rsidRDefault="00E0183D">
      <w:pPr>
        <w:pStyle w:val="Compact"/>
        <w:numPr>
          <w:ilvl w:val="0"/>
          <w:numId w:val="2"/>
        </w:numPr>
      </w:pPr>
      <w:r>
        <w:t>Осуществите вход в систему, использ</w:t>
      </w:r>
      <w:r>
        <w:t>уя соответствующее имя пользователя.</w:t>
      </w:r>
    </w:p>
    <w:p w:rsidR="00316EF8" w:rsidRDefault="00E0183D">
      <w:pPr>
        <w:pStyle w:val="Compact"/>
        <w:numPr>
          <w:ilvl w:val="0"/>
          <w:numId w:val="2"/>
        </w:numPr>
      </w:pPr>
      <w:r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 w:rsidR="00316EF8" w:rsidRDefault="00E0183D">
      <w:pPr>
        <w:pStyle w:val="Compact"/>
        <w:numPr>
          <w:ilvl w:val="0"/>
          <w:numId w:val="2"/>
        </w:numPr>
      </w:pPr>
      <w:r>
        <w:t>Выведите имена всех файлов из file.txt, имеющих расширение .conf .</w:t>
      </w:r>
    </w:p>
    <w:p w:rsidR="00316EF8" w:rsidRDefault="00E0183D">
      <w:pPr>
        <w:pStyle w:val="Compact"/>
        <w:numPr>
          <w:ilvl w:val="0"/>
          <w:numId w:val="2"/>
        </w:numPr>
      </w:pPr>
      <w:r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 w:rsidR="00316EF8" w:rsidRDefault="00E0183D">
      <w:pPr>
        <w:pStyle w:val="Compact"/>
        <w:numPr>
          <w:ilvl w:val="0"/>
          <w:numId w:val="2"/>
        </w:numPr>
      </w:pPr>
      <w:r>
        <w:t>Выведите на экран (по странично) имена файлов из каталога /etc, начинающиеся с символа h.</w:t>
      </w:r>
    </w:p>
    <w:p w:rsidR="00316EF8" w:rsidRDefault="00E0183D">
      <w:pPr>
        <w:pStyle w:val="Compact"/>
        <w:numPr>
          <w:ilvl w:val="0"/>
          <w:numId w:val="2"/>
        </w:numPr>
      </w:pPr>
      <w:r>
        <w:t xml:space="preserve">Запустите в фоновом режиме </w:t>
      </w:r>
      <w:r>
        <w:t>процесс, который будет записывать в файл ~/logfile файлы, имена которых начинаются с log.</w:t>
      </w:r>
    </w:p>
    <w:p w:rsidR="00316EF8" w:rsidRDefault="00E0183D">
      <w:pPr>
        <w:pStyle w:val="Compact"/>
        <w:numPr>
          <w:ilvl w:val="0"/>
          <w:numId w:val="2"/>
        </w:numPr>
      </w:pPr>
      <w:r>
        <w:t>Удалите файл ~/logfile.</w:t>
      </w:r>
    </w:p>
    <w:p w:rsidR="00316EF8" w:rsidRDefault="00E0183D">
      <w:pPr>
        <w:pStyle w:val="Compact"/>
        <w:numPr>
          <w:ilvl w:val="0"/>
          <w:numId w:val="2"/>
        </w:numPr>
      </w:pPr>
      <w:r>
        <w:t>Запустите из консоли в фоновом режиме редактор gedit.</w:t>
      </w:r>
    </w:p>
    <w:p w:rsidR="00316EF8" w:rsidRDefault="00E0183D">
      <w:pPr>
        <w:pStyle w:val="Compact"/>
        <w:numPr>
          <w:ilvl w:val="0"/>
          <w:numId w:val="2"/>
        </w:numPr>
      </w:pPr>
      <w:r>
        <w:t>Определите идентификатор процесса gedit, используя команду ps, конвейер и фильтр grep. К</w:t>
      </w:r>
      <w:r>
        <w:t>ак ещё можно определить идентификатор процесса?</w:t>
      </w:r>
    </w:p>
    <w:p w:rsidR="00316EF8" w:rsidRDefault="00E0183D">
      <w:pPr>
        <w:pStyle w:val="Compact"/>
        <w:numPr>
          <w:ilvl w:val="0"/>
          <w:numId w:val="2"/>
        </w:numPr>
      </w:pPr>
      <w:r>
        <w:t>Прочтите справку (man) команды kill, после чего используйте её для завершения процесса gedit.</w:t>
      </w:r>
    </w:p>
    <w:p w:rsidR="00316EF8" w:rsidRDefault="00E0183D">
      <w:pPr>
        <w:pStyle w:val="Compact"/>
        <w:numPr>
          <w:ilvl w:val="0"/>
          <w:numId w:val="2"/>
        </w:numPr>
      </w:pPr>
      <w:r>
        <w:t>Выполните команды df и du, предварительно получив более подробную информацию об этих командах, с помощью команды m</w:t>
      </w:r>
      <w:r>
        <w:t>an.</w:t>
      </w:r>
    </w:p>
    <w:p w:rsidR="00316EF8" w:rsidRDefault="00E0183D">
      <w:pPr>
        <w:pStyle w:val="Compact"/>
        <w:numPr>
          <w:ilvl w:val="0"/>
          <w:numId w:val="2"/>
        </w:numPr>
      </w:pPr>
      <w:r>
        <w:lastRenderedPageBreak/>
        <w:t>Воспользовавшись справкой команды find, выведите имена всех директорий, имеющихся в вашем домашнем каталоге.</w:t>
      </w:r>
    </w:p>
    <w:p w:rsidR="00316EF8" w:rsidRDefault="00E0183D">
      <w:pPr>
        <w:pStyle w:val="1"/>
      </w:pPr>
      <w:bookmarkStart w:id="5" w:name="выполнение-лабораторной-работы"/>
      <w:bookmarkStart w:id="6" w:name="_Toc102846270"/>
      <w:bookmarkEnd w:id="3"/>
      <w:r>
        <w:t>Выполнение лабораторной работы</w:t>
      </w:r>
      <w:bookmarkEnd w:id="6"/>
    </w:p>
    <w:p w:rsidR="00316EF8" w:rsidRDefault="00E0183D">
      <w:pPr>
        <w:pStyle w:val="Compact"/>
        <w:numPr>
          <w:ilvl w:val="0"/>
          <w:numId w:val="3"/>
        </w:numPr>
      </w:pPr>
      <w:r>
        <w:t>Для начала мы осуществим вход в систему, используя наше имя пользователя:(рис. [-@fig:001])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723981"/>
            <wp:effectExtent l="0" t="0" r="0" b="0"/>
            <wp:docPr id="23" name="Picture" descr="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ход в систему</w:t>
      </w:r>
    </w:p>
    <w:p w:rsidR="00316EF8" w:rsidRDefault="00E0183D">
      <w:pPr>
        <w:pStyle w:val="a0"/>
      </w:pPr>
      <w:r>
        <w:t>{ #</w:t>
      </w:r>
      <w:r>
        <w:t>fig:001 width=70% }</w:t>
      </w:r>
    </w:p>
    <w:p w:rsidR="00316EF8" w:rsidRDefault="00E0183D">
      <w:pPr>
        <w:pStyle w:val="Compact"/>
        <w:numPr>
          <w:ilvl w:val="0"/>
          <w:numId w:val="4"/>
        </w:numPr>
      </w:pPr>
      <w:r>
        <w:t xml:space="preserve">Зайдём в Терминал и с помощью команды </w:t>
      </w:r>
      <w:r>
        <w:rPr>
          <w:i/>
          <w:iCs/>
        </w:rPr>
        <w:t>ls -a /etc &gt; file.txt”</w:t>
      </w:r>
      <w:r>
        <w:t xml:space="preserve"> запишем в файл file.txt названия файлов, содержащихся в каталоге /etc. Также командой </w:t>
      </w:r>
      <w:r>
        <w:rPr>
          <w:i/>
          <w:iCs/>
        </w:rPr>
        <w:t>ls -a ~ &gt;&gt; file.txt</w:t>
      </w:r>
      <w:r>
        <w:t xml:space="preserve"> </w:t>
      </w:r>
      <w:r>
        <w:t xml:space="preserve">допишем в этот же файл названия файлов, содержащихся в нашем домашнем каталоге, и командой </w:t>
      </w:r>
      <w:r>
        <w:rPr>
          <w:i/>
          <w:iCs/>
        </w:rPr>
        <w:t>cat file.txt</w:t>
      </w:r>
      <w:r>
        <w:t xml:space="preserve"> проверим содержимое файла: (рис. [-@fig:002]) и (рис. [-@fig:003])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34012" cy="7594332"/>
            <wp:effectExtent l="0" t="0" r="0" b="0"/>
            <wp:docPr id="26" name="Picture" descr="Запись названия файлов, содержащихся в каталоге /etc и в домашней каталоге, в конкретный файл, содержащийся в каталоге /etc, вывод содержимого файла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759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Запись названия файлов, содержащихся в каталоге /etc и в домашней каталоге, в конкр</w:t>
      </w:r>
      <w:r>
        <w:t>етный файл, содержащийся в каталоге /etc, вывод содержимого файла file.txt</w:t>
      </w:r>
    </w:p>
    <w:p w:rsidR="00316EF8" w:rsidRDefault="00E0183D">
      <w:pPr>
        <w:pStyle w:val="a0"/>
      </w:pPr>
      <w:r>
        <w:t>{ #fig:002 width=70% 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178391" cy="7902341"/>
            <wp:effectExtent l="0" t="0" r="0" b="0"/>
            <wp:docPr id="29" name="Picture" descr="Вывод содержимого файла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790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вод содержимого файла file.txt</w:t>
      </w:r>
    </w:p>
    <w:p w:rsidR="00316EF8" w:rsidRDefault="00E0183D">
      <w:pPr>
        <w:pStyle w:val="a0"/>
      </w:pPr>
      <w:r>
        <w:t>{ #fig:003 width=70% }</w:t>
      </w:r>
    </w:p>
    <w:p w:rsidR="00316EF8" w:rsidRDefault="00E0183D">
      <w:pPr>
        <w:pStyle w:val="Compact"/>
        <w:numPr>
          <w:ilvl w:val="0"/>
          <w:numId w:val="5"/>
        </w:numPr>
      </w:pPr>
      <w:r>
        <w:lastRenderedPageBreak/>
        <w:t xml:space="preserve">С помощью команды </w:t>
      </w:r>
      <w:r>
        <w:rPr>
          <w:i/>
          <w:iCs/>
        </w:rPr>
        <w:t>grep -e ‘.conf$’ file.txt</w:t>
      </w:r>
      <w:r>
        <w:t xml:space="preserve"> выведем имена всех файлов из file.txt, имеющих расширени</w:t>
      </w:r>
      <w:r>
        <w:t xml:space="preserve">е .conf, и проверим содержимое файла file.txt командой </w:t>
      </w:r>
      <w:r>
        <w:rPr>
          <w:i/>
          <w:iCs/>
        </w:rPr>
        <w:t>cat file</w:t>
      </w:r>
      <w:r>
        <w:t>: (рис. [-@fig:004]) и (рис. [-@fig:005])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66635" cy="7507705"/>
            <wp:effectExtent l="0" t="0" r="0" b="0"/>
            <wp:docPr id="32" name="Picture" descr="Вывод имен всех файлов с расширением .conf и вывод содержимого файла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750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вод имен всех файлов с расширением .conf и вывод содержимого файла file.txt</w:t>
      </w:r>
    </w:p>
    <w:p w:rsidR="00316EF8" w:rsidRDefault="00E0183D">
      <w:pPr>
        <w:pStyle w:val="a0"/>
      </w:pPr>
      <w:r>
        <w:lastRenderedPageBreak/>
        <w:t>{ #fig:004 width=70% }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261936" cy="7498080"/>
            <wp:effectExtent l="0" t="0" r="0" b="0"/>
            <wp:docPr id="35" name="Picture" descr="Вывод содержимого файла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749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вод содержимого файла file.txt</w:t>
      </w:r>
    </w:p>
    <w:p w:rsidR="00316EF8" w:rsidRDefault="00E0183D">
      <w:pPr>
        <w:pStyle w:val="a0"/>
      </w:pPr>
      <w:r>
        <w:t>{ #fig:005 width=70% }</w:t>
      </w:r>
    </w:p>
    <w:p w:rsidR="00316EF8" w:rsidRDefault="00E0183D">
      <w:pPr>
        <w:pStyle w:val="Compact"/>
        <w:numPr>
          <w:ilvl w:val="0"/>
          <w:numId w:val="6"/>
        </w:numPr>
      </w:pPr>
      <w:r>
        <w:lastRenderedPageBreak/>
        <w:t xml:space="preserve">Теперь определим, какие файлы в нашем домашнем каталоге имеют имена, начинавшиеся с символа “c” с помощью команд: </w:t>
      </w:r>
      <w:r>
        <w:rPr>
          <w:i/>
          <w:iCs/>
        </w:rPr>
        <w:t>find ~ -maxdepth 1 -name “c *” -print</w:t>
      </w:r>
      <w:r>
        <w:t xml:space="preserve">, </w:t>
      </w:r>
      <w:r>
        <w:rPr>
          <w:i/>
          <w:iCs/>
        </w:rPr>
        <w:t>ls ~/c</w:t>
      </w:r>
      <w:r>
        <w:t xml:space="preserve">, </w:t>
      </w:r>
      <w:r>
        <w:rPr>
          <w:i/>
          <w:iCs/>
        </w:rPr>
        <w:t xml:space="preserve">ls -a ~ | grep c </w:t>
      </w:r>
      <w:r>
        <w:t xml:space="preserve"> :* (причём опция maxdepth1 необходима для того, чтобы </w:t>
      </w:r>
      <w:r>
        <w:t>файлы находились строго только в домашнем каталоге) (рис. [-@fig:006])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87503" cy="1366787"/>
            <wp:effectExtent l="0" t="0" r="0" b="0"/>
            <wp:docPr id="38" name="Picture" descr="Вывод содержимого файла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вод содержимого файла file.txt</w:t>
      </w:r>
    </w:p>
    <w:p w:rsidR="00316EF8" w:rsidRDefault="00E0183D">
      <w:pPr>
        <w:pStyle w:val="a0"/>
      </w:pPr>
      <w:r>
        <w:t>{ #fig:006 width=70% }</w:t>
      </w:r>
    </w:p>
    <w:p w:rsidR="00316EF8" w:rsidRDefault="00E0183D">
      <w:pPr>
        <w:pStyle w:val="Compact"/>
        <w:numPr>
          <w:ilvl w:val="0"/>
          <w:numId w:val="7"/>
        </w:numPr>
      </w:pPr>
      <w:r>
        <w:t xml:space="preserve">Выведем на экран (постранично) имена файлов из каталога /etc, начинающиеся с символа h с помощью команды </w:t>
      </w:r>
      <w:r>
        <w:rPr>
          <w:i/>
          <w:iCs/>
        </w:rPr>
        <w:t xml:space="preserve">find /etc ~maxdepth 1 </w:t>
      </w:r>
      <w:r>
        <w:rPr>
          <w:i/>
          <w:iCs/>
        </w:rPr>
        <w:t>-name “h *” | less</w:t>
      </w:r>
      <w:r>
        <w:t xml:space="preserve"> : (рис. [-@fig:007]) и (рис. [-@fig:008])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76261" cy="365760"/>
            <wp:effectExtent l="0" t="0" r="0" b="0"/>
            <wp:docPr id="41" name="Picture" descr="Ввод команды для вывода на экран имен файлов из каталога /e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вод команды для вывода на экран имен файлов из каталога /etc</w:t>
      </w:r>
    </w:p>
    <w:p w:rsidR="00316EF8" w:rsidRDefault="00E0183D">
      <w:pPr>
        <w:pStyle w:val="a0"/>
      </w:pPr>
      <w:r>
        <w:t>{ #fig:007 width=70% 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224463" cy="7517330"/>
            <wp:effectExtent l="0" t="0" r="0" b="0"/>
            <wp:docPr id="44" name="Picture" descr="Ввод команды для вывода на экран имен файлов из каталога /e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751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вод команды для вывода на экран имен файлов из каталога /etc</w:t>
      </w:r>
    </w:p>
    <w:p w:rsidR="00316EF8" w:rsidRDefault="00E0183D">
      <w:pPr>
        <w:pStyle w:val="a0"/>
      </w:pPr>
      <w:r>
        <w:t>{ #fig:008 width=70% }</w:t>
      </w:r>
    </w:p>
    <w:p w:rsidR="00316EF8" w:rsidRDefault="00E0183D">
      <w:pPr>
        <w:pStyle w:val="Compact"/>
        <w:numPr>
          <w:ilvl w:val="0"/>
          <w:numId w:val="8"/>
        </w:numPr>
      </w:pPr>
      <w:r>
        <w:lastRenderedPageBreak/>
        <w:t>Запустим в фоновом ре</w:t>
      </w:r>
      <w:r>
        <w:t>жиме процесс, который будет записывать в файл ~/logfile файлы, имена которых начинаются с log, с помощью следующей команды: (рис. [-@fig:009])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886575"/>
            <wp:effectExtent l="0" t="0" r="0" b="0"/>
            <wp:docPr id="47" name="Picture" descr="Запуск в фоновом режиме процесс, который будет записывать в файл ~/logfile файлы, имена которых начинаются с 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 xml:space="preserve">Запуск в фоновом режиме процесс, который будет записывать в файл ~/logfile </w:t>
      </w:r>
      <w:r>
        <w:t>файлы, имена которых начинаются с log</w:t>
      </w:r>
    </w:p>
    <w:p w:rsidR="00316EF8" w:rsidRDefault="00E0183D">
      <w:pPr>
        <w:pStyle w:val="a0"/>
      </w:pPr>
      <w:r>
        <w:t>{ #fig:009 width=70% 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11898"/>
            <wp:effectExtent l="0" t="0" r="0" b="0"/>
            <wp:docPr id="50" name="Picture" descr="Запуск в фоновом режиме процесс, который будет записывать в файл ~/logfile файлы, имена которых начинаются с 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Запуск в фоновом режиме процесс, который будет записывать в файл ~/logfile файлы, имена которых начинаются с log</w:t>
      </w:r>
    </w:p>
    <w:p w:rsidR="00316EF8" w:rsidRDefault="00E0183D">
      <w:pPr>
        <w:pStyle w:val="a0"/>
      </w:pPr>
      <w:r>
        <w:t>{ #fig:010 width=70% 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25155"/>
            <wp:effectExtent l="0" t="0" r="0" b="0"/>
            <wp:docPr id="53" name="Picture" descr="Запуск в фоновом режиме процесс, который будет записывать в файл ~/logfile файлы, имена которых начинаются с 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Запуск в фоновом режиме процесс, который будет записыва</w:t>
      </w:r>
      <w:r>
        <w:t>ть в файл ~/logfile файлы, имена которых начинаются с log</w:t>
      </w:r>
    </w:p>
    <w:p w:rsidR="00316EF8" w:rsidRDefault="00E0183D">
      <w:pPr>
        <w:pStyle w:val="a0"/>
      </w:pPr>
      <w:r>
        <w:t>{ #fig:011 width=70% }</w:t>
      </w:r>
    </w:p>
    <w:p w:rsidR="00316EF8" w:rsidRDefault="00E0183D">
      <w:pPr>
        <w:pStyle w:val="Compact"/>
        <w:numPr>
          <w:ilvl w:val="0"/>
          <w:numId w:val="9"/>
        </w:numPr>
      </w:pPr>
      <w:r>
        <w:t>Проверим содержимое файла logfile с помощью команды cat: (рис. [-@fig:012]), (рис. [-@fig:013]), (рис. [-@fig:014])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06642"/>
            <wp:effectExtent l="0" t="0" r="0" b="0"/>
            <wp:docPr id="56" name="Picture" descr="Содержимое 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Содержимое logfile</w:t>
      </w:r>
    </w:p>
    <w:p w:rsidR="00316EF8" w:rsidRDefault="00E0183D">
      <w:pPr>
        <w:pStyle w:val="a0"/>
      </w:pPr>
      <w:r>
        <w:t>{ #fig:012 width=70% 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17958"/>
            <wp:effectExtent l="0" t="0" r="0" b="0"/>
            <wp:docPr id="59" name="Picture" descr="Содержимое 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Содержимое lo</w:t>
      </w:r>
      <w:r>
        <w:t>gfile</w:t>
      </w:r>
    </w:p>
    <w:p w:rsidR="00316EF8" w:rsidRDefault="00E0183D">
      <w:pPr>
        <w:pStyle w:val="a0"/>
      </w:pPr>
      <w:r>
        <w:t>{ #fig:013 width=70% 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667225" cy="7498080"/>
            <wp:effectExtent l="0" t="0" r="0" b="0"/>
            <wp:docPr id="62" name="Picture" descr="Содержимое 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749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Содержимое logfile</w:t>
      </w:r>
    </w:p>
    <w:p w:rsidR="00316EF8" w:rsidRDefault="00E0183D">
      <w:pPr>
        <w:pStyle w:val="a0"/>
      </w:pPr>
      <w:r>
        <w:t>{ #fig:014 width=70% }</w:t>
      </w:r>
    </w:p>
    <w:p w:rsidR="00316EF8" w:rsidRDefault="00E0183D">
      <w:pPr>
        <w:pStyle w:val="Compact"/>
        <w:numPr>
          <w:ilvl w:val="0"/>
          <w:numId w:val="10"/>
        </w:numPr>
      </w:pPr>
      <w:r>
        <w:t>Далее удалим файл ~/logfile с помощью команды rm: (рис. [-@fig:015])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916454" cy="375385"/>
            <wp:effectExtent l="0" t="0" r="0" b="0"/>
            <wp:docPr id="65" name="Picture" descr="Удаление файла 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Удаление файла logfile</w:t>
      </w:r>
    </w:p>
    <w:p w:rsidR="00316EF8" w:rsidRDefault="00E0183D">
      <w:pPr>
        <w:pStyle w:val="a0"/>
      </w:pPr>
      <w:r>
        <w:t>{#fig:015 width=70%}</w:t>
      </w:r>
    </w:p>
    <w:p w:rsidR="00316EF8" w:rsidRDefault="00E0183D">
      <w:pPr>
        <w:pStyle w:val="Compact"/>
        <w:numPr>
          <w:ilvl w:val="0"/>
          <w:numId w:val="11"/>
        </w:numPr>
      </w:pPr>
      <w:r>
        <w:t>Запускаем из консоли в фоновом режиме редактор gedit и определяем ид</w:t>
      </w:r>
      <w:r>
        <w:t>ентификатор процесса gedit, используя команду ps, конвейер и фильтр grep с помощью следующих команд:(рис. [-@fig:016])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484345" cy="1905802"/>
            <wp:effectExtent l="0" t="0" r="0" b="0"/>
            <wp:docPr id="68" name="Picture" descr="Запуск gedit и определение идентификатора процесса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Запуск gedit и определение идентификатора процесса gedit</w:t>
      </w:r>
    </w:p>
    <w:p w:rsidR="00316EF8" w:rsidRDefault="00E0183D">
      <w:pPr>
        <w:pStyle w:val="a0"/>
      </w:pPr>
      <w:r>
        <w:t>{#fig:016 width=70%}</w:t>
      </w:r>
    </w:p>
    <w:p w:rsidR="00316EF8" w:rsidRDefault="00E0183D">
      <w:pPr>
        <w:pStyle w:val="Compact"/>
        <w:numPr>
          <w:ilvl w:val="0"/>
          <w:numId w:val="12"/>
        </w:numPr>
      </w:pPr>
      <w:r>
        <w:t>После этого обращаемся к справке (man) команды kill и используем её для завершения процесса gedit:(рис. [-@fig:017]) и (рис. [-@fig:018])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54630"/>
            <wp:effectExtent l="0" t="0" r="0" b="0"/>
            <wp:docPr id="71" name="Picture" descr="Запуск gedit и определение идентификатора процесса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Запуск gedit и определение идентификатора процесса gedit</w:t>
      </w:r>
    </w:p>
    <w:p w:rsidR="00316EF8" w:rsidRDefault="00E0183D">
      <w:pPr>
        <w:pStyle w:val="a0"/>
      </w:pPr>
      <w:r>
        <w:t>{#fig:017 width=70%}</w:t>
      </w:r>
    </w:p>
    <w:p w:rsidR="00316EF8" w:rsidRDefault="00E018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253338" cy="1309035"/>
            <wp:effectExtent l="0" t="0" r="0" b="0"/>
            <wp:docPr id="74" name="Picture" descr="Запуск gedit и определение идентификатора процесса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Запуск gedit и определение идентифик</w:t>
      </w:r>
      <w:r>
        <w:t>атора процесса gedit</w:t>
      </w:r>
    </w:p>
    <w:p w:rsidR="00316EF8" w:rsidRDefault="00E0183D">
      <w:pPr>
        <w:pStyle w:val="a0"/>
      </w:pPr>
      <w:r>
        <w:t>{#fig:018 width=70%}</w:t>
      </w:r>
    </w:p>
    <w:p w:rsidR="00316EF8" w:rsidRDefault="00E0183D">
      <w:pPr>
        <w:pStyle w:val="Compact"/>
        <w:numPr>
          <w:ilvl w:val="0"/>
          <w:numId w:val="13"/>
        </w:numPr>
      </w:pPr>
      <w:r>
        <w:t>Выполняем команды df и du, предварительно получив более подробную информацию об этих командах, с помощью команды man: (рис. [-@fig:019]), (рис. [-@fig:020]) и (рис. [-@fig:021])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975841"/>
            <wp:effectExtent l="0" t="0" r="0" b="0"/>
            <wp:docPr id="77" name="Picture" descr="Справка о команде 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Справка о команде df</w:t>
      </w:r>
    </w:p>
    <w:p w:rsidR="00316EF8" w:rsidRDefault="00E0183D">
      <w:pPr>
        <w:pStyle w:val="a0"/>
      </w:pPr>
      <w:r>
        <w:t>{#fig:019 wid</w:t>
      </w:r>
      <w:r>
        <w:t>th=70%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24782"/>
            <wp:effectExtent l="0" t="0" r="0" b="0"/>
            <wp:docPr id="80" name="Picture" descr="Справка о команде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Справка о команде du</w:t>
      </w:r>
    </w:p>
    <w:p w:rsidR="00316EF8" w:rsidRDefault="00E0183D">
      <w:pPr>
        <w:pStyle w:val="a0"/>
      </w:pPr>
      <w:r>
        <w:t>{#fig:020 width=70%}</w:t>
      </w:r>
    </w:p>
    <w:p w:rsidR="00316EF8" w:rsidRDefault="00E0183D">
      <w:pPr>
        <w:pStyle w:val="Compact"/>
        <w:numPr>
          <w:ilvl w:val="0"/>
          <w:numId w:val="14"/>
        </w:numPr>
      </w:pPr>
      <w:r>
        <w:t xml:space="preserve">Имеем: df – утилита, показывающая список всех файловых систем по именам устройств, сообщает их размер, занятое и свободное пространство и точки монтирования. Синтаксис: df[опции] устройств. du – утилита, </w:t>
      </w:r>
      <w:r>
        <w:t xml:space="preserve">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</w:t>
      </w:r>
      <w:r>
        <w:t>хранения. Синтаксис: du [опции] каталог_или_файл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54217"/>
            <wp:effectExtent l="0" t="0" r="0" b="0"/>
            <wp:docPr id="83" name="Picture" descr="Выполнение команд df и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полнение команд df и du</w:t>
      </w:r>
    </w:p>
    <w:p w:rsidR="00316EF8" w:rsidRDefault="00E0183D">
      <w:pPr>
        <w:pStyle w:val="a0"/>
      </w:pPr>
      <w:r>
        <w:t>{#fig:021 width=70%}</w:t>
      </w:r>
    </w:p>
    <w:p w:rsidR="00316EF8" w:rsidRDefault="00E0183D">
      <w:pPr>
        <w:pStyle w:val="Compact"/>
        <w:numPr>
          <w:ilvl w:val="0"/>
          <w:numId w:val="15"/>
        </w:numPr>
      </w:pPr>
      <w:r>
        <w:t>Воспользовавшись справкой команды find, выведём имена всех директорий, имеющихся в нашем домашнем каталоге: (рис. [-@fig:022]), (рис. [-@fig:023]), (рис. [-@f</w:t>
      </w:r>
      <w:r>
        <w:t>ig:024]), (рис. [-@fig:025])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06642"/>
            <wp:effectExtent l="0" t="0" r="0" b="0"/>
            <wp:docPr id="86" name="Picture" descr="Справка о команде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s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Справка о команде find</w:t>
      </w:r>
    </w:p>
    <w:p w:rsidR="00316EF8" w:rsidRDefault="00E0183D">
      <w:pPr>
        <w:pStyle w:val="a0"/>
      </w:pPr>
      <w:r>
        <w:t>{#fig:022 width=70%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24782"/>
            <wp:effectExtent l="0" t="0" r="0" b="0"/>
            <wp:docPr id="89" name="Picture" descr="Вывод имен всех директорий, имеющихся в нашем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s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вод имен всех директорий, имеющихся в нашем домашнем каталоге</w:t>
      </w:r>
    </w:p>
    <w:p w:rsidR="00316EF8" w:rsidRDefault="00E0183D">
      <w:pPr>
        <w:pStyle w:val="a0"/>
      </w:pPr>
      <w:r>
        <w:t>{#fig:023 width=70%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220338"/>
            <wp:effectExtent l="0" t="0" r="0" b="0"/>
            <wp:docPr id="92" name="Picture" descr="Вывод имен всех директорий, имеющихся в нашем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s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вод имен всех директорий, имеющихся в нашем домашнем каталоге</w:t>
      </w:r>
    </w:p>
    <w:p w:rsidR="00316EF8" w:rsidRDefault="00E0183D">
      <w:pPr>
        <w:pStyle w:val="a0"/>
      </w:pPr>
      <w:r>
        <w:t>{#fig:024 width=70%}</w:t>
      </w:r>
    </w:p>
    <w:p w:rsidR="00316EF8" w:rsidRDefault="00E018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440786"/>
            <wp:effectExtent l="0" t="0" r="0" b="0"/>
            <wp:docPr id="95" name="Picture" descr="Вывод имен всех директорий, имеющихся в нашем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s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6EF8" w:rsidRDefault="00E0183D">
      <w:pPr>
        <w:pStyle w:val="ImageCaption"/>
      </w:pPr>
      <w:r>
        <w:t>Вывод имен всех директорий, имеющихся в нашем домашнем каталоге</w:t>
      </w:r>
    </w:p>
    <w:p w:rsidR="00316EF8" w:rsidRDefault="00E0183D">
      <w:pPr>
        <w:pStyle w:val="a0"/>
      </w:pPr>
      <w:r>
        <w:t>{#fig:025 width=70%}</w:t>
      </w:r>
    </w:p>
    <w:p w:rsidR="00316EF8" w:rsidRDefault="00E0183D">
      <w:pPr>
        <w:pStyle w:val="1"/>
      </w:pPr>
      <w:bookmarkStart w:id="7" w:name="вывод"/>
      <w:bookmarkStart w:id="8" w:name="_Toc102846271"/>
      <w:bookmarkEnd w:id="5"/>
      <w:r>
        <w:lastRenderedPageBreak/>
        <w:t>Вывод</w:t>
      </w:r>
      <w:bookmarkEnd w:id="8"/>
    </w:p>
    <w:p w:rsidR="00316EF8" w:rsidRDefault="00E0183D">
      <w:pPr>
        <w:pStyle w:val="FirstParagraph"/>
      </w:pPr>
      <w:r>
        <w:t>В процессе выполнения лабораторной работы №6 мы ознакомились с инструментами поиска файлов и фильтрации текстовых данных и приобрели практические навыки: по управлен</w:t>
      </w:r>
      <w:r>
        <w:t>ию процессами (и заданиями), по проверке использования диска и обслуживанию файловых систем.</w:t>
      </w:r>
    </w:p>
    <w:p w:rsidR="00316EF8" w:rsidRDefault="00E0183D">
      <w:pPr>
        <w:pStyle w:val="1"/>
      </w:pPr>
      <w:bookmarkStart w:id="9" w:name="ответы-на-контрольные-вопросы"/>
      <w:bookmarkStart w:id="10" w:name="_Toc102846272"/>
      <w:bookmarkEnd w:id="7"/>
      <w:r>
        <w:t>Ответы на контрольные вопросы:</w:t>
      </w:r>
      <w:bookmarkEnd w:id="10"/>
    </w:p>
    <w:p w:rsidR="00316EF8" w:rsidRDefault="00E0183D">
      <w:pPr>
        <w:pStyle w:val="Compact"/>
        <w:numPr>
          <w:ilvl w:val="0"/>
          <w:numId w:val="16"/>
        </w:numPr>
      </w:pPr>
      <w:r>
        <w:t>В системе по умолчанию открыто три специальных потока: –stdin − стандартный поток ввода (по умолчанию: клавиатура), файловый дескрип</w:t>
      </w:r>
      <w:r>
        <w:t xml:space="preserve">тор 0; –stdout − стандартный поток вывода (по умолчанию: консоль), файловый дескриптор 1; -stderr − стандартный поток вывод сообщений об ошибках (поумолчанию: консоль), файловый дескриптор 2. Большинство используемых в консоли команд и программ записывают </w:t>
      </w:r>
      <w:r>
        <w:t>результаты своей работы в стандартный поток вывода stdout.</w:t>
      </w:r>
    </w:p>
    <w:p w:rsidR="00316EF8" w:rsidRDefault="00E0183D">
      <w:pPr>
        <w:pStyle w:val="Compact"/>
        <w:numPr>
          <w:ilvl w:val="0"/>
          <w:numId w:val="16"/>
        </w:numPr>
      </w:pPr>
      <w:r>
        <w:t>‘&gt;’ Перенаправление вывода в файл ‘»’ Перенаправление вывода в файл и открытие файла в режиме добавления (данные добавляются в конец файла)/</w:t>
      </w:r>
    </w:p>
    <w:p w:rsidR="00316EF8" w:rsidRDefault="00E0183D">
      <w:pPr>
        <w:pStyle w:val="Compact"/>
        <w:numPr>
          <w:ilvl w:val="0"/>
          <w:numId w:val="16"/>
        </w:numPr>
      </w:pPr>
      <w:r>
        <w:t>Конвейер (pipe) служит для объединения простых команд ил</w:t>
      </w:r>
      <w:r>
        <w:t>и утилит в цепочки, в которых результат работы предыдущей команды передаётся последующей. Синтаксис следующий: команда1|команда2 (это означает, что вывод команды 1 передастся на ввод команде 2)</w:t>
      </w:r>
    </w:p>
    <w:p w:rsidR="00316EF8" w:rsidRDefault="00E0183D">
      <w:pPr>
        <w:pStyle w:val="Compact"/>
        <w:numPr>
          <w:ilvl w:val="0"/>
          <w:numId w:val="16"/>
        </w:numPr>
      </w:pPr>
      <w:r>
        <w:t>Процесс рассматривается операционной системой как заявка на по</w:t>
      </w:r>
      <w:r>
        <w:t>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</w:t>
      </w:r>
      <w:r>
        <w:t xml:space="preserve">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</w:t>
      </w:r>
      <w:r>
        <w:t>спользующихся при выполнении программы.</w:t>
      </w:r>
    </w:p>
    <w:p w:rsidR="00316EF8" w:rsidRDefault="00E0183D">
      <w:pPr>
        <w:pStyle w:val="Compact"/>
        <w:numPr>
          <w:ilvl w:val="0"/>
          <w:numId w:val="16"/>
        </w:numPr>
      </w:pPr>
      <w:r>
        <w:t>pid: идентификатор процесса (PID) процесса (processID), к которому вызывают метод gid: идентификатор группы UNIX, в котором работает программа.</w:t>
      </w:r>
    </w:p>
    <w:p w:rsidR="00316EF8" w:rsidRDefault="00E0183D">
      <w:pPr>
        <w:pStyle w:val="Compact"/>
        <w:numPr>
          <w:ilvl w:val="0"/>
          <w:numId w:val="16"/>
        </w:numPr>
      </w:pPr>
      <w:r>
        <w:t>Любую выполняющуюся в консоли команду или внешнюю программу можно запуст</w:t>
      </w:r>
      <w:r>
        <w:t>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 w:rsidR="00316EF8" w:rsidRDefault="00E0183D">
      <w:pPr>
        <w:pStyle w:val="Compact"/>
        <w:numPr>
          <w:ilvl w:val="0"/>
          <w:numId w:val="16"/>
        </w:numPr>
      </w:pPr>
      <w:r>
        <w:t>top − это к</w:t>
      </w:r>
      <w:r>
        <w:t>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</w:t>
      </w:r>
      <w:r>
        <w:t>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 w:rsidR="00316EF8" w:rsidRDefault="00E0183D">
      <w:pPr>
        <w:pStyle w:val="Compact"/>
        <w:numPr>
          <w:ilvl w:val="0"/>
          <w:numId w:val="16"/>
        </w:numPr>
      </w:pPr>
      <w:r>
        <w:lastRenderedPageBreak/>
        <w:t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</w:t>
      </w:r>
      <w:r>
        <w:t>т такой синтаксис: find[папка][параметры] критерий шаблон [действие] Папка − каталог в котором будем искать Параметры − дополнительные параметры, например, глубина поиска, и т д. Критерий − по какому критерию будем искать: имя, дата создания, права, владел</w:t>
      </w:r>
      <w:r>
        <w:t xml:space="preserve">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</w:t>
      </w:r>
      <w:r>
        <w:t>не ссылка, а сам файл. -maxdepth - максимальная глубина поиска по подкаталогам,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</w:t>
      </w:r>
      <w:r>
        <w:t>n - показать версию утилиты find -print - выводить полные имена файлов -typef - искать только файлы -typed - поиск папки в Linux Основные критерии: -name - поиск файлов по имени -perm - поиск файлов в Linux по режиму доступа -user - поиск файлов по владель</w:t>
      </w:r>
      <w:r>
        <w:t>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</w:t>
      </w:r>
      <w:r>
        <w:t xml:space="preserve"> -size - поиск файлов в Linux по их размеру Примеры: find~ -type d поиск директорий в домашнем каталоге find~ -type f -name “.*” поиск скрытых файлов в домашнем каталоге</w:t>
      </w:r>
    </w:p>
    <w:p w:rsidR="00316EF8" w:rsidRDefault="00E0183D">
      <w:pPr>
        <w:pStyle w:val="Compact"/>
        <w:numPr>
          <w:ilvl w:val="0"/>
          <w:numId w:val="16"/>
        </w:numPr>
      </w:pPr>
      <w:r>
        <w:t>Файл по его содержимому можно найти с помощью команды grep: «grep -r” слово/выражение,</w:t>
      </w:r>
      <w:r>
        <w:t xml:space="preserve"> которое нужно найти”».</w:t>
      </w:r>
    </w:p>
    <w:p w:rsidR="00316EF8" w:rsidRDefault="00E0183D">
      <w:pPr>
        <w:pStyle w:val="Compact"/>
        <w:numPr>
          <w:ilvl w:val="0"/>
          <w:numId w:val="16"/>
        </w:numPr>
      </w:pPr>
      <w:r>
        <w:t>Утилита df, позволяет проанализировать свободное пространство на всех подключенных к системе разделах.</w:t>
      </w:r>
    </w:p>
    <w:p w:rsidR="00316EF8" w:rsidRDefault="00E0183D">
      <w:pPr>
        <w:pStyle w:val="Compact"/>
        <w:numPr>
          <w:ilvl w:val="0"/>
          <w:numId w:val="16"/>
        </w:numPr>
      </w:pPr>
      <w:r>
        <w:t>При выполнении команды du (без указания папки и опции) можно получить все файлы и папки текущей директории с их размерами. Для до</w:t>
      </w:r>
      <w:r>
        <w:t>машнего каталога: du ~/</w:t>
      </w:r>
    </w:p>
    <w:p w:rsidR="00316EF8" w:rsidRDefault="00E0183D">
      <w:pPr>
        <w:pStyle w:val="Compact"/>
        <w:numPr>
          <w:ilvl w:val="0"/>
          <w:numId w:val="16"/>
        </w:numPr>
      </w:pPr>
      <w:r>
        <w:t xml:space="preserve">Основные сигналы (каждый сигнал имеет свой номер), которые используются для завершения процесса: </w:t>
      </w:r>
      <w:r>
        <w:t>• 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 • SIGQUIT–это еще один сигнал, кот</w:t>
      </w:r>
      <w:r>
        <w:t>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</w:t>
      </w:r>
      <w:r>
        <w:t>ние клавиш Ctrl+/; • SIGHUP–сообщает процессу, что соединение с управляющим терминалом разорвано, отправляется, в основном, системой при разрыве соединения с интернетом; • SIGTERM–немедленно завершает процесс, но обрабатывается программой, поэтому позволяе</w:t>
      </w:r>
      <w:r>
        <w:t>т ей завершить дочерние процессы и освободить все ресурсы; • 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</w:t>
      </w:r>
      <w:r>
        <w:t xml:space="preserve">и. Также для передачи </w:t>
      </w:r>
      <w:r>
        <w:lastRenderedPageBreak/>
        <w:t xml:space="preserve">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 Перед </w:t>
      </w:r>
      <w:r>
        <w:t>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</w:t>
      </w:r>
      <w:r>
        <w:t>т выполнять поиск по результатам команды ps. 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 killall работает аналогично двум предыдущим утил</w:t>
      </w:r>
      <w:r>
        <w:t>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  <w:bookmarkEnd w:id="9"/>
    </w:p>
    <w:sectPr w:rsidR="00316E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183D" w:rsidRDefault="00E0183D">
      <w:pPr>
        <w:spacing w:after="0"/>
      </w:pPr>
      <w:r>
        <w:separator/>
      </w:r>
    </w:p>
  </w:endnote>
  <w:endnote w:type="continuationSeparator" w:id="0">
    <w:p w:rsidR="00E0183D" w:rsidRDefault="00E018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183D" w:rsidRDefault="00E0183D">
      <w:r>
        <w:separator/>
      </w:r>
    </w:p>
  </w:footnote>
  <w:footnote w:type="continuationSeparator" w:id="0">
    <w:p w:rsidR="00E0183D" w:rsidRDefault="00E018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1C4CC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8FB0F3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96F230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D7E4FE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401285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A5FA16F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23F8317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F14A6B2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90D856A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0A99418"/>
    <w:multiLevelType w:val="multilevel"/>
    <w:tmpl w:val="F3A834A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>
    <w:nsid w:val="0A994110"/>
    <w:multiLevelType w:val="multilevel"/>
    <w:tmpl w:val="3B72077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>
    <w:nsid w:val="0A994111"/>
    <w:multiLevelType w:val="multilevel"/>
    <w:tmpl w:val="CDA0FA0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>
    <w:nsid w:val="0A994112"/>
    <w:multiLevelType w:val="multilevel"/>
    <w:tmpl w:val="CCC8D0D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"/>
  </w:num>
  <w:num w:numId="1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"/>
  </w:num>
  <w:num w:numId="15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16EF8"/>
    <w:rsid w:val="00316EF8"/>
    <w:rsid w:val="00E0183D"/>
    <w:rsid w:val="00E038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038B9"/>
    <w:pPr>
      <w:spacing w:after="100"/>
    </w:pPr>
  </w:style>
  <w:style w:type="paragraph" w:styleId="af">
    <w:name w:val="Balloon Text"/>
    <w:basedOn w:val="a"/>
    <w:link w:val="af0"/>
    <w:rsid w:val="00E038B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038B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07</Words>
  <Characters>11445</Characters>
  <Application>Microsoft Office Word</Application>
  <DocSecurity>0</DocSecurity>
  <Lines>95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/>
  <LinksUpToDate>false</LinksUpToDate>
  <CharactersWithSpaces>13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мсонова Мария Ильинична</dc:creator>
  <cp:lastModifiedBy>VBX</cp:lastModifiedBy>
  <cp:revision>3</cp:revision>
  <cp:lastPrinted>2022-05-07T17:04:00Z</cp:lastPrinted>
  <dcterms:created xsi:type="dcterms:W3CDTF">2022-05-07T17:03:00Z</dcterms:created>
  <dcterms:modified xsi:type="dcterms:W3CDTF">2022-05-07T17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